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79BB66" w14:textId="7E42FFB3" w:rsidR="005B7F05" w:rsidRPr="004640B1" w:rsidRDefault="003639DB" w:rsidP="00112C79">
      <w:pPr>
        <w:jc w:val="center"/>
        <w:rPr>
          <w:b/>
          <w:bCs/>
          <w:sz w:val="40"/>
          <w:szCs w:val="40"/>
        </w:rPr>
      </w:pPr>
      <w:r w:rsidRPr="004640B1">
        <w:rPr>
          <w:b/>
          <w:bCs/>
          <w:sz w:val="40"/>
          <w:szCs w:val="40"/>
        </w:rPr>
        <w:t xml:space="preserve">Goldman Sachs </w:t>
      </w:r>
      <w:r w:rsidR="004640B1" w:rsidRPr="004640B1">
        <w:rPr>
          <w:b/>
          <w:bCs/>
          <w:sz w:val="40"/>
          <w:szCs w:val="40"/>
        </w:rPr>
        <w:t>Crack</w:t>
      </w:r>
      <w:r w:rsidRPr="004640B1">
        <w:rPr>
          <w:b/>
          <w:bCs/>
          <w:sz w:val="40"/>
          <w:szCs w:val="40"/>
        </w:rPr>
        <w:t xml:space="preserve"> Leaked Password Database</w:t>
      </w:r>
    </w:p>
    <w:p w14:paraId="6798D0F3" w14:textId="53FD1C80" w:rsidR="003639DB" w:rsidRPr="004640B1" w:rsidRDefault="003639DB" w:rsidP="006A15DC">
      <w:pPr>
        <w:spacing w:after="0"/>
        <w:rPr>
          <w:b/>
          <w:bCs/>
          <w:sz w:val="32"/>
          <w:szCs w:val="32"/>
        </w:rPr>
      </w:pPr>
      <w:r w:rsidRPr="004640B1">
        <w:rPr>
          <w:b/>
          <w:bCs/>
          <w:sz w:val="32"/>
          <w:szCs w:val="32"/>
        </w:rPr>
        <w:t>Overview:</w:t>
      </w:r>
    </w:p>
    <w:p w14:paraId="303B5024" w14:textId="60CD23B6" w:rsidR="003639DB" w:rsidRDefault="003639DB" w:rsidP="006A15DC">
      <w:pPr>
        <w:spacing w:after="0"/>
      </w:pPr>
      <w:r w:rsidRPr="003639DB">
        <w:t>As a governance analyst it is part of your duties to assess the level of protection offered by implemented controls and minimize the probability of a successful breach. You often need to know the techniques used by hackers to circumvent implemented controls and propose uplifts to increase the overall level of security in an organization. Gaining valid credentials gives the attackers access to the organization’s IT system, thus circumventing most of perimeter controls in place.</w:t>
      </w:r>
    </w:p>
    <w:p w14:paraId="38DFF2E8" w14:textId="77777777" w:rsidR="006A15DC" w:rsidRDefault="006A15DC" w:rsidP="006A15DC">
      <w:pPr>
        <w:spacing w:after="0"/>
      </w:pPr>
    </w:p>
    <w:p w14:paraId="79763C37" w14:textId="673CACDA" w:rsidR="003639DB" w:rsidRPr="004640B1" w:rsidRDefault="003639DB" w:rsidP="006A15DC">
      <w:pPr>
        <w:spacing w:after="0"/>
        <w:rPr>
          <w:b/>
          <w:bCs/>
          <w:sz w:val="32"/>
          <w:szCs w:val="32"/>
        </w:rPr>
      </w:pPr>
      <w:r w:rsidRPr="004640B1">
        <w:rPr>
          <w:b/>
          <w:bCs/>
          <w:sz w:val="32"/>
          <w:szCs w:val="32"/>
        </w:rPr>
        <w:t>Tasks:</w:t>
      </w:r>
    </w:p>
    <w:p w14:paraId="1D864BB3" w14:textId="6335AB07" w:rsidR="003639DB" w:rsidRDefault="003639DB" w:rsidP="006A15DC">
      <w:pPr>
        <w:pStyle w:val="ListParagraph"/>
        <w:numPr>
          <w:ilvl w:val="0"/>
          <w:numId w:val="2"/>
        </w:numPr>
        <w:spacing w:after="0"/>
      </w:pPr>
      <w:r w:rsidRPr="003639DB">
        <w:t>What type of hashing algorithm was used to protect passwords?</w:t>
      </w:r>
    </w:p>
    <w:p w14:paraId="1CEF0981" w14:textId="64706700" w:rsidR="003639DB" w:rsidRDefault="003639DB" w:rsidP="003639DB">
      <w:pPr>
        <w:pStyle w:val="ListParagraph"/>
        <w:numPr>
          <w:ilvl w:val="0"/>
          <w:numId w:val="2"/>
        </w:numPr>
      </w:pPr>
      <w:r w:rsidRPr="003639DB">
        <w:t>What level of protection does the mechanism offer for passwords?</w:t>
      </w:r>
    </w:p>
    <w:p w14:paraId="472C4896" w14:textId="04F513D4" w:rsidR="003639DB" w:rsidRDefault="003639DB" w:rsidP="003639DB">
      <w:pPr>
        <w:pStyle w:val="ListParagraph"/>
        <w:numPr>
          <w:ilvl w:val="0"/>
          <w:numId w:val="2"/>
        </w:numPr>
      </w:pPr>
      <w:r w:rsidRPr="003639DB">
        <w:t>What controls could be implemented to make cracking much harder for the hacker in the event of a password database leaking again?</w:t>
      </w:r>
    </w:p>
    <w:p w14:paraId="4906651C" w14:textId="3ED30F3D" w:rsidR="003639DB" w:rsidRDefault="003639DB" w:rsidP="003639DB">
      <w:pPr>
        <w:pStyle w:val="ListParagraph"/>
        <w:numPr>
          <w:ilvl w:val="0"/>
          <w:numId w:val="2"/>
        </w:numPr>
      </w:pPr>
      <w:r w:rsidRPr="003639DB">
        <w:t>What can you tell about the organization’s password policy (e.g. password length, key space, etc.)?</w:t>
      </w:r>
    </w:p>
    <w:p w14:paraId="41FC7EA3" w14:textId="44FB2B50" w:rsidR="003639DB" w:rsidRDefault="003639DB" w:rsidP="003639DB">
      <w:pPr>
        <w:pStyle w:val="ListParagraph"/>
        <w:numPr>
          <w:ilvl w:val="0"/>
          <w:numId w:val="2"/>
        </w:numPr>
      </w:pPr>
      <w:r w:rsidRPr="003639DB">
        <w:t>What would you change in the password policy to make breaking the passwords harder?</w:t>
      </w:r>
    </w:p>
    <w:p w14:paraId="72B981BD" w14:textId="559ABE80" w:rsidR="0067607F" w:rsidRPr="004640B1" w:rsidRDefault="0067607F" w:rsidP="006A15DC">
      <w:pPr>
        <w:spacing w:after="0"/>
        <w:rPr>
          <w:b/>
          <w:bCs/>
          <w:sz w:val="32"/>
          <w:szCs w:val="32"/>
        </w:rPr>
      </w:pPr>
      <w:r w:rsidRPr="004640B1">
        <w:rPr>
          <w:b/>
          <w:bCs/>
          <w:sz w:val="32"/>
          <w:szCs w:val="32"/>
        </w:rPr>
        <w:t>Sample Data:</w:t>
      </w:r>
    </w:p>
    <w:p w14:paraId="0DD483F1" w14:textId="77777777" w:rsidR="0067607F" w:rsidRPr="0067607F" w:rsidRDefault="0067607F" w:rsidP="006A15DC">
      <w:pPr>
        <w:spacing w:after="0"/>
        <w:rPr>
          <w:b/>
          <w:bCs/>
        </w:rPr>
      </w:pPr>
      <w:r w:rsidRPr="0067607F">
        <w:rPr>
          <w:b/>
          <w:bCs/>
        </w:rPr>
        <w:t>experthead:e10adc3949ba59abbe56e057f20f883e</w:t>
      </w:r>
    </w:p>
    <w:p w14:paraId="2CD66ACD" w14:textId="77777777" w:rsidR="0067607F" w:rsidRPr="0067607F" w:rsidRDefault="0067607F" w:rsidP="0067607F">
      <w:pPr>
        <w:spacing w:after="0"/>
        <w:rPr>
          <w:b/>
          <w:bCs/>
        </w:rPr>
      </w:pPr>
      <w:r w:rsidRPr="0067607F">
        <w:rPr>
          <w:b/>
          <w:bCs/>
        </w:rPr>
        <w:t>interestec:25f9e794323b453885f5181f1b624d0b</w:t>
      </w:r>
    </w:p>
    <w:p w14:paraId="38CC016E" w14:textId="77777777" w:rsidR="0067607F" w:rsidRPr="0067607F" w:rsidRDefault="0067607F" w:rsidP="0067607F">
      <w:pPr>
        <w:spacing w:after="0"/>
        <w:rPr>
          <w:b/>
          <w:bCs/>
        </w:rPr>
      </w:pPr>
      <w:r w:rsidRPr="0067607F">
        <w:rPr>
          <w:b/>
          <w:bCs/>
        </w:rPr>
        <w:t>ortspoon:d8578edf8458ce06fbc5bb76a58c5ca4</w:t>
      </w:r>
    </w:p>
    <w:p w14:paraId="055FB354" w14:textId="77777777" w:rsidR="0067607F" w:rsidRPr="0067607F" w:rsidRDefault="0067607F" w:rsidP="0067607F">
      <w:pPr>
        <w:spacing w:after="0"/>
        <w:rPr>
          <w:b/>
          <w:bCs/>
        </w:rPr>
      </w:pPr>
      <w:r w:rsidRPr="0067607F">
        <w:rPr>
          <w:b/>
          <w:bCs/>
        </w:rPr>
        <w:t>reallychel:5f4dcc3b5aa765d61d8327deb882cf99</w:t>
      </w:r>
    </w:p>
    <w:p w14:paraId="436F533D" w14:textId="77777777" w:rsidR="0067607F" w:rsidRPr="0067607F" w:rsidRDefault="0067607F" w:rsidP="0067607F">
      <w:pPr>
        <w:spacing w:after="0"/>
        <w:rPr>
          <w:b/>
          <w:bCs/>
        </w:rPr>
      </w:pPr>
      <w:r w:rsidRPr="0067607F">
        <w:rPr>
          <w:b/>
          <w:bCs/>
        </w:rPr>
        <w:t>simmson56:96e79218965eb72c92a549dd5a330112</w:t>
      </w:r>
    </w:p>
    <w:p w14:paraId="20D92E11" w14:textId="77777777" w:rsidR="0067607F" w:rsidRPr="0067607F" w:rsidRDefault="0067607F" w:rsidP="0067607F">
      <w:pPr>
        <w:spacing w:after="0"/>
        <w:rPr>
          <w:b/>
          <w:bCs/>
        </w:rPr>
      </w:pPr>
      <w:r w:rsidRPr="0067607F">
        <w:rPr>
          <w:b/>
          <w:bCs/>
        </w:rPr>
        <w:t>bookma:25d55ad283aa400af464c76d713c07ad</w:t>
      </w:r>
    </w:p>
    <w:p w14:paraId="46C91306" w14:textId="77777777" w:rsidR="0067607F" w:rsidRPr="0067607F" w:rsidRDefault="0067607F" w:rsidP="0067607F">
      <w:pPr>
        <w:spacing w:after="0"/>
        <w:rPr>
          <w:b/>
          <w:bCs/>
        </w:rPr>
      </w:pPr>
      <w:r w:rsidRPr="0067607F">
        <w:rPr>
          <w:b/>
          <w:bCs/>
        </w:rPr>
        <w:t>popularkiya7:e99a18c428cb38d5f260853678922e03</w:t>
      </w:r>
    </w:p>
    <w:p w14:paraId="2AEBA6A5" w14:textId="77777777" w:rsidR="0067607F" w:rsidRPr="0067607F" w:rsidRDefault="0067607F" w:rsidP="0067607F">
      <w:pPr>
        <w:spacing w:after="0"/>
        <w:rPr>
          <w:b/>
          <w:bCs/>
        </w:rPr>
      </w:pPr>
      <w:r w:rsidRPr="0067607F">
        <w:rPr>
          <w:b/>
          <w:bCs/>
        </w:rPr>
        <w:t>eatingcake1994:fcea920f7412b5da7be0cf42b8c93759</w:t>
      </w:r>
    </w:p>
    <w:p w14:paraId="2D64DD23" w14:textId="77777777" w:rsidR="0067607F" w:rsidRPr="0067607F" w:rsidRDefault="0067607F" w:rsidP="0067607F">
      <w:pPr>
        <w:spacing w:after="0"/>
        <w:rPr>
          <w:b/>
          <w:bCs/>
        </w:rPr>
      </w:pPr>
      <w:r w:rsidRPr="0067607F">
        <w:rPr>
          <w:b/>
          <w:bCs/>
        </w:rPr>
        <w:t>heroanhart:7c6a180b36896a0a8c02787eeafb0e4c</w:t>
      </w:r>
    </w:p>
    <w:p w14:paraId="11844F59" w14:textId="77777777" w:rsidR="0067607F" w:rsidRPr="0067607F" w:rsidRDefault="0067607F" w:rsidP="0067607F">
      <w:pPr>
        <w:spacing w:after="0"/>
        <w:rPr>
          <w:b/>
          <w:bCs/>
        </w:rPr>
      </w:pPr>
      <w:r w:rsidRPr="0067607F">
        <w:rPr>
          <w:b/>
          <w:bCs/>
        </w:rPr>
        <w:t>edi_tesla89:6c569aabbf7775ef8fc570e228c16b98</w:t>
      </w:r>
    </w:p>
    <w:p w14:paraId="1BE4D5B0" w14:textId="77777777" w:rsidR="0067607F" w:rsidRPr="0067607F" w:rsidRDefault="0067607F" w:rsidP="0067607F">
      <w:pPr>
        <w:spacing w:after="0"/>
        <w:rPr>
          <w:b/>
          <w:bCs/>
        </w:rPr>
      </w:pPr>
      <w:r w:rsidRPr="0067607F">
        <w:rPr>
          <w:b/>
          <w:bCs/>
        </w:rPr>
        <w:t>liveltekah:3f230640b78d7e71ac5514e57935eb69</w:t>
      </w:r>
    </w:p>
    <w:p w14:paraId="34E677F0" w14:textId="77777777" w:rsidR="0067607F" w:rsidRPr="0067607F" w:rsidRDefault="0067607F" w:rsidP="0067607F">
      <w:pPr>
        <w:spacing w:after="0"/>
        <w:rPr>
          <w:b/>
          <w:bCs/>
        </w:rPr>
      </w:pPr>
      <w:r w:rsidRPr="0067607F">
        <w:rPr>
          <w:b/>
          <w:bCs/>
        </w:rPr>
        <w:t>blikimore:917eb5e9d6d6bca820922a0c6f7cc28b</w:t>
      </w:r>
    </w:p>
    <w:p w14:paraId="0893F21B" w14:textId="77777777" w:rsidR="0067607F" w:rsidRPr="0067607F" w:rsidRDefault="0067607F" w:rsidP="0067607F">
      <w:pPr>
        <w:spacing w:after="0"/>
        <w:rPr>
          <w:b/>
          <w:bCs/>
        </w:rPr>
      </w:pPr>
      <w:r w:rsidRPr="0067607F">
        <w:rPr>
          <w:b/>
          <w:bCs/>
        </w:rPr>
        <w:t>johnwick007:f6a0cb102c62879d397b12b62c092c06</w:t>
      </w:r>
    </w:p>
    <w:p w14:paraId="2EBBA6F7" w14:textId="77777777" w:rsidR="0067607F" w:rsidRDefault="0067607F" w:rsidP="0067607F">
      <w:pPr>
        <w:spacing w:after="0"/>
      </w:pPr>
      <w:r>
        <w:t>flamesbria2001:9b3b269ad0a208090309f091b3aba9db</w:t>
      </w:r>
    </w:p>
    <w:p w14:paraId="70010B33" w14:textId="77777777" w:rsidR="0067607F" w:rsidRDefault="0067607F" w:rsidP="0067607F">
      <w:pPr>
        <w:spacing w:after="0"/>
      </w:pPr>
      <w:r>
        <w:t>oranolio:16ced47d3fc931483e24933665cded6d</w:t>
      </w:r>
    </w:p>
    <w:p w14:paraId="73178994" w14:textId="77777777" w:rsidR="0067607F" w:rsidRDefault="0067607F" w:rsidP="0067607F">
      <w:pPr>
        <w:spacing w:after="0"/>
      </w:pPr>
      <w:r>
        <w:t>spuffyffet:1f5c5683982d7c3814d4d9e6d749b21e</w:t>
      </w:r>
    </w:p>
    <w:p w14:paraId="6905DBE3" w14:textId="77777777" w:rsidR="0067607F" w:rsidRDefault="0067607F" w:rsidP="0067607F">
      <w:pPr>
        <w:spacing w:after="0"/>
      </w:pPr>
      <w:r>
        <w:t>moodie:8d763385e0476ae208f21bc63956f748</w:t>
      </w:r>
    </w:p>
    <w:p w14:paraId="20D18DAD" w14:textId="77777777" w:rsidR="0067607F" w:rsidRDefault="0067607F" w:rsidP="0067607F">
      <w:pPr>
        <w:spacing w:after="0"/>
      </w:pPr>
      <w:r>
        <w:t>nabox:defebde7b6ab6f24d5824682a16c3ae4</w:t>
      </w:r>
    </w:p>
    <w:p w14:paraId="2C8B26C4" w14:textId="61FAA5E1" w:rsidR="0067607F" w:rsidRDefault="0067607F" w:rsidP="0067607F">
      <w:pPr>
        <w:spacing w:after="0"/>
      </w:pPr>
      <w:r>
        <w:t>bandalls:bdda5f03128bcbdfa78d8934529048cf</w:t>
      </w:r>
    </w:p>
    <w:p w14:paraId="67BAA5B7" w14:textId="7E745CC8" w:rsidR="0067607F" w:rsidRDefault="0067607F" w:rsidP="0067607F"/>
    <w:p w14:paraId="511855CC" w14:textId="4601545E" w:rsidR="0067607F" w:rsidRPr="004640B1" w:rsidRDefault="0067607F" w:rsidP="006A15DC">
      <w:pPr>
        <w:spacing w:after="0"/>
        <w:rPr>
          <w:b/>
          <w:bCs/>
          <w:sz w:val="32"/>
          <w:szCs w:val="32"/>
        </w:rPr>
      </w:pPr>
      <w:r w:rsidRPr="004640B1">
        <w:rPr>
          <w:b/>
          <w:bCs/>
          <w:sz w:val="32"/>
          <w:szCs w:val="32"/>
        </w:rPr>
        <w:t>Observations:</w:t>
      </w:r>
    </w:p>
    <w:p w14:paraId="60F9E613" w14:textId="6CA37990" w:rsidR="00ED7E8E" w:rsidRDefault="0067607F" w:rsidP="006A15DC">
      <w:pPr>
        <w:spacing w:after="0"/>
      </w:pPr>
      <w:r>
        <w:t xml:space="preserve">I’m able to crack above bolded passwords </w:t>
      </w:r>
      <w:r w:rsidR="004316CC">
        <w:t>from the given data using Hashcat</w:t>
      </w:r>
      <w:r w:rsidR="0036401E">
        <w:t>.exe</w:t>
      </w:r>
      <w:r w:rsidR="004316CC">
        <w:t xml:space="preserve"> in windows.</w:t>
      </w:r>
    </w:p>
    <w:tbl>
      <w:tblPr>
        <w:tblStyle w:val="TableGrid"/>
        <w:tblW w:w="0" w:type="auto"/>
        <w:tblLook w:val="04A0" w:firstRow="1" w:lastRow="0" w:firstColumn="1" w:lastColumn="0" w:noHBand="0" w:noVBand="1"/>
      </w:tblPr>
      <w:tblGrid>
        <w:gridCol w:w="5067"/>
        <w:gridCol w:w="1940"/>
        <w:gridCol w:w="2009"/>
      </w:tblGrid>
      <w:tr w:rsidR="00ED7E8E" w14:paraId="6CA2128B" w14:textId="77777777" w:rsidTr="00ED7E8E">
        <w:tc>
          <w:tcPr>
            <w:tcW w:w="4752" w:type="dxa"/>
          </w:tcPr>
          <w:p w14:paraId="3799AE24" w14:textId="01C8CC3B" w:rsidR="00ED7E8E" w:rsidRPr="000159E8" w:rsidRDefault="00ED7E8E" w:rsidP="00ED7E8E">
            <w:pPr>
              <w:jc w:val="center"/>
              <w:rPr>
                <w:b/>
                <w:bCs/>
              </w:rPr>
            </w:pPr>
            <w:r w:rsidRPr="000159E8">
              <w:rPr>
                <w:b/>
                <w:bCs/>
              </w:rPr>
              <w:t>Password</w:t>
            </w:r>
          </w:p>
        </w:tc>
        <w:tc>
          <w:tcPr>
            <w:tcW w:w="2101" w:type="dxa"/>
          </w:tcPr>
          <w:p w14:paraId="1DBA7BAA" w14:textId="4F5BBD17" w:rsidR="00ED7E8E" w:rsidRPr="000159E8" w:rsidRDefault="00ED7E8E" w:rsidP="00ED7E8E">
            <w:pPr>
              <w:jc w:val="center"/>
              <w:rPr>
                <w:b/>
                <w:bCs/>
              </w:rPr>
            </w:pPr>
            <w:r w:rsidRPr="000159E8">
              <w:rPr>
                <w:b/>
                <w:bCs/>
              </w:rPr>
              <w:t>Algorithm type</w:t>
            </w:r>
          </w:p>
        </w:tc>
        <w:tc>
          <w:tcPr>
            <w:tcW w:w="2163" w:type="dxa"/>
          </w:tcPr>
          <w:p w14:paraId="1626E168" w14:textId="6E0EB734" w:rsidR="00ED7E8E" w:rsidRPr="000159E8" w:rsidRDefault="00ED7E8E" w:rsidP="00ED7E8E">
            <w:pPr>
              <w:jc w:val="center"/>
              <w:rPr>
                <w:b/>
                <w:bCs/>
              </w:rPr>
            </w:pPr>
            <w:r w:rsidRPr="000159E8">
              <w:rPr>
                <w:b/>
                <w:bCs/>
              </w:rPr>
              <w:t>Cracked password</w:t>
            </w:r>
          </w:p>
        </w:tc>
      </w:tr>
      <w:tr w:rsidR="00ED7E8E" w14:paraId="35F6C4E1" w14:textId="77777777" w:rsidTr="00ED7E8E">
        <w:tc>
          <w:tcPr>
            <w:tcW w:w="4752" w:type="dxa"/>
          </w:tcPr>
          <w:p w14:paraId="20AE4E71" w14:textId="0C1E91B7" w:rsidR="00ED7E8E" w:rsidRDefault="00ED7E8E" w:rsidP="006A15DC">
            <w:r>
              <w:t>experthead:e10adc3949ba59abbe56e057f20f883e</w:t>
            </w:r>
          </w:p>
        </w:tc>
        <w:tc>
          <w:tcPr>
            <w:tcW w:w="2101" w:type="dxa"/>
          </w:tcPr>
          <w:p w14:paraId="5A0406E9" w14:textId="2B6BF157" w:rsidR="00ED7E8E" w:rsidRDefault="00ED7E8E" w:rsidP="004711DD">
            <w:pPr>
              <w:jc w:val="center"/>
            </w:pPr>
            <w:r>
              <w:t>MD5</w:t>
            </w:r>
          </w:p>
        </w:tc>
        <w:tc>
          <w:tcPr>
            <w:tcW w:w="2163" w:type="dxa"/>
          </w:tcPr>
          <w:p w14:paraId="678A0BE2" w14:textId="497042BD" w:rsidR="00ED7E8E" w:rsidRDefault="00ED7E8E" w:rsidP="006A15DC">
            <w:r>
              <w:t>123456</w:t>
            </w:r>
          </w:p>
        </w:tc>
      </w:tr>
      <w:tr w:rsidR="00ED7E8E" w14:paraId="04D72064" w14:textId="77777777" w:rsidTr="00ED7E8E">
        <w:tc>
          <w:tcPr>
            <w:tcW w:w="4752" w:type="dxa"/>
          </w:tcPr>
          <w:p w14:paraId="2436EAB8" w14:textId="3F0F283F" w:rsidR="00ED7E8E" w:rsidRDefault="004711DD" w:rsidP="006A15DC">
            <w:r w:rsidRPr="004711DD">
              <w:t>ortspoon:d8578edf8458ce06fbc5bb76a58c5ca4</w:t>
            </w:r>
          </w:p>
        </w:tc>
        <w:tc>
          <w:tcPr>
            <w:tcW w:w="2101" w:type="dxa"/>
          </w:tcPr>
          <w:p w14:paraId="69D75282" w14:textId="078777DC" w:rsidR="00ED7E8E" w:rsidRDefault="004711DD" w:rsidP="004711DD">
            <w:pPr>
              <w:jc w:val="center"/>
            </w:pPr>
            <w:r>
              <w:t>MD5</w:t>
            </w:r>
          </w:p>
        </w:tc>
        <w:tc>
          <w:tcPr>
            <w:tcW w:w="2163" w:type="dxa"/>
          </w:tcPr>
          <w:p w14:paraId="048531E0" w14:textId="549ECB2C" w:rsidR="00ED7E8E" w:rsidRDefault="00ED7E8E" w:rsidP="006A15DC">
            <w:r>
              <w:t>qwerty</w:t>
            </w:r>
          </w:p>
        </w:tc>
      </w:tr>
      <w:tr w:rsidR="00ED7E8E" w14:paraId="3A3BCD43" w14:textId="77777777" w:rsidTr="00ED7E8E">
        <w:tc>
          <w:tcPr>
            <w:tcW w:w="4752" w:type="dxa"/>
          </w:tcPr>
          <w:p w14:paraId="4C0250C7" w14:textId="0A64BB4D" w:rsidR="00ED7E8E" w:rsidRDefault="004711DD" w:rsidP="006A15DC">
            <w:r>
              <w:t xml:space="preserve">reallychel:5f4dcc3b5aa765d61d8327deb882cf99 </w:t>
            </w:r>
          </w:p>
        </w:tc>
        <w:tc>
          <w:tcPr>
            <w:tcW w:w="2101" w:type="dxa"/>
          </w:tcPr>
          <w:p w14:paraId="0FE1C1D4" w14:textId="45D2B3A6" w:rsidR="00ED7E8E" w:rsidRDefault="004711DD" w:rsidP="004711DD">
            <w:pPr>
              <w:jc w:val="center"/>
            </w:pPr>
            <w:r>
              <w:t>MD5</w:t>
            </w:r>
          </w:p>
        </w:tc>
        <w:tc>
          <w:tcPr>
            <w:tcW w:w="2163" w:type="dxa"/>
          </w:tcPr>
          <w:p w14:paraId="62D5AC31" w14:textId="752C7772" w:rsidR="00ED7E8E" w:rsidRDefault="00ED7E8E" w:rsidP="006A15DC">
            <w:r>
              <w:t>password</w:t>
            </w:r>
          </w:p>
        </w:tc>
      </w:tr>
      <w:tr w:rsidR="00ED7E8E" w14:paraId="018D134F" w14:textId="77777777" w:rsidTr="00ED7E8E">
        <w:tc>
          <w:tcPr>
            <w:tcW w:w="4752" w:type="dxa"/>
          </w:tcPr>
          <w:p w14:paraId="233E47AD" w14:textId="532C51DF" w:rsidR="00ED7E8E" w:rsidRDefault="004711DD" w:rsidP="006A15DC">
            <w:r>
              <w:lastRenderedPageBreak/>
              <w:t>simmson56:96e79218965eb72c92a549dd5a330112</w:t>
            </w:r>
          </w:p>
        </w:tc>
        <w:tc>
          <w:tcPr>
            <w:tcW w:w="2101" w:type="dxa"/>
          </w:tcPr>
          <w:p w14:paraId="27508480" w14:textId="2673F845" w:rsidR="00ED7E8E" w:rsidRDefault="004711DD" w:rsidP="004711DD">
            <w:pPr>
              <w:jc w:val="center"/>
            </w:pPr>
            <w:r>
              <w:t>MD5</w:t>
            </w:r>
          </w:p>
        </w:tc>
        <w:tc>
          <w:tcPr>
            <w:tcW w:w="2163" w:type="dxa"/>
          </w:tcPr>
          <w:p w14:paraId="56F7F55F" w14:textId="342C4BA9" w:rsidR="00ED7E8E" w:rsidRDefault="00ED7E8E" w:rsidP="006A15DC">
            <w:r>
              <w:t>111111</w:t>
            </w:r>
          </w:p>
        </w:tc>
      </w:tr>
      <w:tr w:rsidR="004711DD" w14:paraId="5D28F68D" w14:textId="77777777" w:rsidTr="00ED7E8E">
        <w:tc>
          <w:tcPr>
            <w:tcW w:w="4752" w:type="dxa"/>
          </w:tcPr>
          <w:p w14:paraId="4698B255" w14:textId="77777777" w:rsidR="004711DD" w:rsidRDefault="004711DD" w:rsidP="006A15DC">
            <w:r>
              <w:t>interestec:25f9e794323b453885f5181f1b624d0b</w:t>
            </w:r>
          </w:p>
        </w:tc>
        <w:tc>
          <w:tcPr>
            <w:tcW w:w="2101" w:type="dxa"/>
          </w:tcPr>
          <w:p w14:paraId="6AFE322E" w14:textId="50DC3B95" w:rsidR="004711DD" w:rsidRDefault="004711DD" w:rsidP="004711DD">
            <w:pPr>
              <w:jc w:val="center"/>
            </w:pPr>
            <w:r>
              <w:t>MD5</w:t>
            </w:r>
          </w:p>
        </w:tc>
        <w:tc>
          <w:tcPr>
            <w:tcW w:w="2163" w:type="dxa"/>
          </w:tcPr>
          <w:p w14:paraId="34D7FD9B" w14:textId="77777777" w:rsidR="004711DD" w:rsidRDefault="004711DD" w:rsidP="006A15DC">
            <w:r>
              <w:t>123456789</w:t>
            </w:r>
          </w:p>
        </w:tc>
      </w:tr>
      <w:tr w:rsidR="00ED7E8E" w14:paraId="4CF56366" w14:textId="77777777" w:rsidTr="00ED7E8E">
        <w:tc>
          <w:tcPr>
            <w:tcW w:w="4752" w:type="dxa"/>
          </w:tcPr>
          <w:p w14:paraId="1C2A705A" w14:textId="2819DFA8" w:rsidR="00ED7E8E" w:rsidRDefault="004711DD" w:rsidP="006A15DC">
            <w:r>
              <w:t xml:space="preserve">bookma:25d55ad283aa400af464c76d713c07ad </w:t>
            </w:r>
          </w:p>
        </w:tc>
        <w:tc>
          <w:tcPr>
            <w:tcW w:w="2101" w:type="dxa"/>
          </w:tcPr>
          <w:p w14:paraId="2324FE72" w14:textId="6640F148" w:rsidR="00ED7E8E" w:rsidRDefault="004711DD" w:rsidP="004711DD">
            <w:pPr>
              <w:jc w:val="center"/>
            </w:pPr>
            <w:r>
              <w:t>MD5</w:t>
            </w:r>
          </w:p>
        </w:tc>
        <w:tc>
          <w:tcPr>
            <w:tcW w:w="2163" w:type="dxa"/>
          </w:tcPr>
          <w:p w14:paraId="5D4220E9" w14:textId="70A94C72" w:rsidR="00ED7E8E" w:rsidRDefault="00ED7E8E" w:rsidP="006A15DC">
            <w:r>
              <w:t>12345678</w:t>
            </w:r>
          </w:p>
        </w:tc>
      </w:tr>
      <w:tr w:rsidR="00ED7E8E" w14:paraId="7F26110D" w14:textId="77777777" w:rsidTr="00ED7E8E">
        <w:tc>
          <w:tcPr>
            <w:tcW w:w="4752" w:type="dxa"/>
          </w:tcPr>
          <w:p w14:paraId="7CF30CA1" w14:textId="7A2CB246" w:rsidR="00ED7E8E" w:rsidRDefault="004711DD" w:rsidP="006A15DC">
            <w:r>
              <w:t xml:space="preserve">popularkiya7:e99a18c428cb38d5f260853678922e03 </w:t>
            </w:r>
          </w:p>
        </w:tc>
        <w:tc>
          <w:tcPr>
            <w:tcW w:w="2101" w:type="dxa"/>
          </w:tcPr>
          <w:p w14:paraId="13386EC2" w14:textId="7ACA942F" w:rsidR="00ED7E8E" w:rsidRDefault="004711DD" w:rsidP="004711DD">
            <w:pPr>
              <w:jc w:val="center"/>
            </w:pPr>
            <w:r>
              <w:t>MD5</w:t>
            </w:r>
          </w:p>
        </w:tc>
        <w:tc>
          <w:tcPr>
            <w:tcW w:w="2163" w:type="dxa"/>
          </w:tcPr>
          <w:p w14:paraId="76FDBC19" w14:textId="1D4EBC54" w:rsidR="00ED7E8E" w:rsidRDefault="00ED7E8E" w:rsidP="006A15DC">
            <w:r>
              <w:t>abc123</w:t>
            </w:r>
          </w:p>
        </w:tc>
      </w:tr>
      <w:tr w:rsidR="00ED7E8E" w14:paraId="6C05B657" w14:textId="77777777" w:rsidTr="00ED7E8E">
        <w:tc>
          <w:tcPr>
            <w:tcW w:w="4752" w:type="dxa"/>
          </w:tcPr>
          <w:p w14:paraId="5AB121E9" w14:textId="06F8FC44" w:rsidR="00ED7E8E" w:rsidRDefault="004711DD" w:rsidP="006A15DC">
            <w:r>
              <w:t xml:space="preserve">eatingcake1994:fcea920f7412b5da7be0cf42b8c93759 </w:t>
            </w:r>
          </w:p>
        </w:tc>
        <w:tc>
          <w:tcPr>
            <w:tcW w:w="2101" w:type="dxa"/>
          </w:tcPr>
          <w:p w14:paraId="586EDD81" w14:textId="009215F4" w:rsidR="00ED7E8E" w:rsidRDefault="004711DD" w:rsidP="004711DD">
            <w:pPr>
              <w:jc w:val="center"/>
            </w:pPr>
            <w:r>
              <w:t>MD5</w:t>
            </w:r>
          </w:p>
        </w:tc>
        <w:tc>
          <w:tcPr>
            <w:tcW w:w="2163" w:type="dxa"/>
          </w:tcPr>
          <w:p w14:paraId="3034935A" w14:textId="276EBD28" w:rsidR="00ED7E8E" w:rsidRDefault="00ED7E8E" w:rsidP="006A15DC">
            <w:r>
              <w:t>1234567</w:t>
            </w:r>
          </w:p>
        </w:tc>
      </w:tr>
      <w:tr w:rsidR="00ED7E8E" w14:paraId="4E223AE7" w14:textId="77777777" w:rsidTr="00ED7E8E">
        <w:tc>
          <w:tcPr>
            <w:tcW w:w="4752" w:type="dxa"/>
          </w:tcPr>
          <w:p w14:paraId="32310EDC" w14:textId="4FE5181B" w:rsidR="00ED7E8E" w:rsidRDefault="004711DD" w:rsidP="006A15DC">
            <w:r>
              <w:t xml:space="preserve">heroanhart:7c6a180b36896a0a8c02787eeafb0e4c </w:t>
            </w:r>
          </w:p>
        </w:tc>
        <w:tc>
          <w:tcPr>
            <w:tcW w:w="2101" w:type="dxa"/>
          </w:tcPr>
          <w:p w14:paraId="1F13CD17" w14:textId="251E12AA" w:rsidR="00ED7E8E" w:rsidRDefault="004711DD" w:rsidP="004711DD">
            <w:pPr>
              <w:jc w:val="center"/>
            </w:pPr>
            <w:r>
              <w:t>MD5</w:t>
            </w:r>
          </w:p>
        </w:tc>
        <w:tc>
          <w:tcPr>
            <w:tcW w:w="2163" w:type="dxa"/>
          </w:tcPr>
          <w:p w14:paraId="55AFA38D" w14:textId="3206F7DD" w:rsidR="00ED7E8E" w:rsidRDefault="00ED7E8E" w:rsidP="006A15DC">
            <w:r>
              <w:t>password1</w:t>
            </w:r>
          </w:p>
        </w:tc>
      </w:tr>
      <w:tr w:rsidR="00ED7E8E" w14:paraId="0486E375" w14:textId="77777777" w:rsidTr="00ED7E8E">
        <w:tc>
          <w:tcPr>
            <w:tcW w:w="4752" w:type="dxa"/>
          </w:tcPr>
          <w:p w14:paraId="123A923A" w14:textId="7B7BC899" w:rsidR="00ED7E8E" w:rsidRDefault="004711DD" w:rsidP="006A15DC">
            <w:r>
              <w:t xml:space="preserve">edi_tesla89:6c569aabbf7775ef8fc570e228c16b98 </w:t>
            </w:r>
          </w:p>
        </w:tc>
        <w:tc>
          <w:tcPr>
            <w:tcW w:w="2101" w:type="dxa"/>
          </w:tcPr>
          <w:p w14:paraId="6C087A88" w14:textId="1B7B999A" w:rsidR="00ED7E8E" w:rsidRDefault="004711DD" w:rsidP="004711DD">
            <w:pPr>
              <w:jc w:val="center"/>
            </w:pPr>
            <w:r>
              <w:t>MD5</w:t>
            </w:r>
          </w:p>
        </w:tc>
        <w:tc>
          <w:tcPr>
            <w:tcW w:w="2163" w:type="dxa"/>
          </w:tcPr>
          <w:p w14:paraId="1C51ADD7" w14:textId="77E72125" w:rsidR="00ED7E8E" w:rsidRDefault="00ED7E8E" w:rsidP="006A15DC">
            <w:r>
              <w:t>password!</w:t>
            </w:r>
          </w:p>
        </w:tc>
      </w:tr>
      <w:tr w:rsidR="00ED7E8E" w14:paraId="0B6D5B5F" w14:textId="77777777" w:rsidTr="00ED7E8E">
        <w:tc>
          <w:tcPr>
            <w:tcW w:w="4752" w:type="dxa"/>
          </w:tcPr>
          <w:p w14:paraId="45D0A485" w14:textId="061A0638" w:rsidR="00ED7E8E" w:rsidRDefault="004711DD" w:rsidP="006A15DC">
            <w:r>
              <w:t xml:space="preserve">liveltekah:3f230640b78d7e71ac5514e57935eb69 </w:t>
            </w:r>
          </w:p>
        </w:tc>
        <w:tc>
          <w:tcPr>
            <w:tcW w:w="2101" w:type="dxa"/>
          </w:tcPr>
          <w:p w14:paraId="704451D0" w14:textId="2806C196" w:rsidR="00ED7E8E" w:rsidRDefault="004711DD" w:rsidP="004711DD">
            <w:pPr>
              <w:jc w:val="center"/>
            </w:pPr>
            <w:r>
              <w:t>MD5</w:t>
            </w:r>
          </w:p>
        </w:tc>
        <w:tc>
          <w:tcPr>
            <w:tcW w:w="2163" w:type="dxa"/>
          </w:tcPr>
          <w:p w14:paraId="08038E0E" w14:textId="0B6938C9" w:rsidR="00ED7E8E" w:rsidRDefault="00ED7E8E" w:rsidP="006A15DC">
            <w:proofErr w:type="spellStart"/>
            <w:r>
              <w:t>qazxsw</w:t>
            </w:r>
            <w:proofErr w:type="spellEnd"/>
          </w:p>
        </w:tc>
      </w:tr>
      <w:tr w:rsidR="00ED7E8E" w14:paraId="14FBD2B6" w14:textId="77777777" w:rsidTr="00ED7E8E">
        <w:tc>
          <w:tcPr>
            <w:tcW w:w="4752" w:type="dxa"/>
          </w:tcPr>
          <w:p w14:paraId="7D570C65" w14:textId="5E3E4D9C" w:rsidR="00ED7E8E" w:rsidRDefault="004711DD" w:rsidP="006A15DC">
            <w:r>
              <w:t xml:space="preserve">blikimore:917eb5e9d6d6bca820922a0c6f7cc28b </w:t>
            </w:r>
          </w:p>
        </w:tc>
        <w:tc>
          <w:tcPr>
            <w:tcW w:w="2101" w:type="dxa"/>
          </w:tcPr>
          <w:p w14:paraId="0F838A70" w14:textId="0BE802B0" w:rsidR="00ED7E8E" w:rsidRDefault="004711DD" w:rsidP="004711DD">
            <w:pPr>
              <w:jc w:val="center"/>
            </w:pPr>
            <w:r>
              <w:t>MD5</w:t>
            </w:r>
          </w:p>
        </w:tc>
        <w:tc>
          <w:tcPr>
            <w:tcW w:w="2163" w:type="dxa"/>
          </w:tcPr>
          <w:p w14:paraId="44629506" w14:textId="2F028D12" w:rsidR="00ED7E8E" w:rsidRDefault="00ED7E8E" w:rsidP="006A15DC">
            <w:r>
              <w:t>Pa$$word1</w:t>
            </w:r>
          </w:p>
        </w:tc>
      </w:tr>
      <w:tr w:rsidR="00ED7E8E" w14:paraId="429F5760" w14:textId="77777777" w:rsidTr="00ED7E8E">
        <w:tc>
          <w:tcPr>
            <w:tcW w:w="4752" w:type="dxa"/>
          </w:tcPr>
          <w:p w14:paraId="1BCF4731" w14:textId="3652BD26" w:rsidR="00ED7E8E" w:rsidRDefault="004711DD" w:rsidP="006A15DC">
            <w:r>
              <w:t xml:space="preserve">johnwick007:f6a0cb102c62879d397b12b62c092c06 </w:t>
            </w:r>
          </w:p>
        </w:tc>
        <w:tc>
          <w:tcPr>
            <w:tcW w:w="2101" w:type="dxa"/>
          </w:tcPr>
          <w:p w14:paraId="79EAE9AE" w14:textId="032AF4DF" w:rsidR="00ED7E8E" w:rsidRDefault="004711DD" w:rsidP="004711DD">
            <w:pPr>
              <w:jc w:val="center"/>
            </w:pPr>
            <w:r>
              <w:t>MD5</w:t>
            </w:r>
          </w:p>
        </w:tc>
        <w:tc>
          <w:tcPr>
            <w:tcW w:w="2163" w:type="dxa"/>
          </w:tcPr>
          <w:p w14:paraId="4413B1F8" w14:textId="5DA36445" w:rsidR="00ED7E8E" w:rsidRDefault="00ED7E8E" w:rsidP="006A15DC">
            <w:proofErr w:type="spellStart"/>
            <w:r>
              <w:t>bluered</w:t>
            </w:r>
            <w:proofErr w:type="spellEnd"/>
          </w:p>
        </w:tc>
      </w:tr>
    </w:tbl>
    <w:p w14:paraId="2C173C54" w14:textId="1F2F34CC" w:rsidR="004316CC" w:rsidRDefault="006A15DC" w:rsidP="004711DD">
      <w:pPr>
        <w:spacing w:after="0"/>
      </w:pPr>
      <w:r>
        <w:br/>
      </w:r>
    </w:p>
    <w:p w14:paraId="3C24063C" w14:textId="0A4DB18A" w:rsidR="0067607F" w:rsidRPr="004640B1" w:rsidRDefault="004316CC" w:rsidP="006A15DC">
      <w:pPr>
        <w:spacing w:after="0"/>
        <w:rPr>
          <w:b/>
          <w:bCs/>
          <w:sz w:val="32"/>
          <w:szCs w:val="32"/>
        </w:rPr>
      </w:pPr>
      <w:r w:rsidRPr="004640B1">
        <w:rPr>
          <w:b/>
          <w:bCs/>
          <w:sz w:val="32"/>
          <w:szCs w:val="32"/>
        </w:rPr>
        <w:t>Conclusion:</w:t>
      </w:r>
    </w:p>
    <w:p w14:paraId="7CBF410B" w14:textId="627D1043" w:rsidR="004316CC" w:rsidRDefault="004640B1" w:rsidP="006A15DC">
      <w:pPr>
        <w:spacing w:after="0"/>
      </w:pPr>
      <w:proofErr w:type="spellStart"/>
      <w:r>
        <w:t>i</w:t>
      </w:r>
      <w:proofErr w:type="spellEnd"/>
      <w:r w:rsidR="004316CC">
        <w:t>)</w:t>
      </w:r>
      <w:r>
        <w:t xml:space="preserve">  </w:t>
      </w:r>
      <w:r w:rsidR="004316CC">
        <w:t>What type of hashing algorithm was used to protect passwords?</w:t>
      </w:r>
    </w:p>
    <w:p w14:paraId="3D0A11B1" w14:textId="160E1114" w:rsidR="004316CC" w:rsidRDefault="004316CC" w:rsidP="004316CC">
      <w:pPr>
        <w:spacing w:after="0"/>
      </w:pPr>
      <w:r>
        <w:t>Ans: MD5</w:t>
      </w:r>
    </w:p>
    <w:p w14:paraId="48109B49" w14:textId="77777777" w:rsidR="004316CC" w:rsidRDefault="004316CC" w:rsidP="004316CC">
      <w:pPr>
        <w:spacing w:after="0"/>
      </w:pPr>
    </w:p>
    <w:p w14:paraId="46557B62" w14:textId="7F8AD657" w:rsidR="004316CC" w:rsidRDefault="004640B1" w:rsidP="004316CC">
      <w:pPr>
        <w:spacing w:after="0"/>
      </w:pPr>
      <w:r>
        <w:t>ii</w:t>
      </w:r>
      <w:r w:rsidR="004316CC">
        <w:t>)</w:t>
      </w:r>
      <w:r>
        <w:t xml:space="preserve"> </w:t>
      </w:r>
      <w:r w:rsidR="004316CC">
        <w:t>What level of protection does the mechanism offer for passwords?</w:t>
      </w:r>
    </w:p>
    <w:p w14:paraId="22DFEA0E" w14:textId="0BD11699" w:rsidR="004316CC" w:rsidRDefault="004316CC" w:rsidP="00A272D6">
      <w:pPr>
        <w:spacing w:after="0"/>
      </w:pPr>
      <w:r>
        <w:t xml:space="preserve">Ans:  </w:t>
      </w:r>
      <w:r w:rsidR="00A272D6" w:rsidRPr="00A272D6">
        <w:t>MD5 provides low level of protection and not recommend in</w:t>
      </w:r>
      <w:r w:rsidR="00A272D6">
        <w:t xml:space="preserve"> the</w:t>
      </w:r>
      <w:r w:rsidR="00A272D6" w:rsidRPr="00A272D6">
        <w:t xml:space="preserve"> present days.</w:t>
      </w:r>
    </w:p>
    <w:p w14:paraId="206271E2" w14:textId="77777777" w:rsidR="00A272D6" w:rsidRDefault="00A272D6" w:rsidP="00A272D6">
      <w:pPr>
        <w:spacing w:after="0"/>
      </w:pPr>
    </w:p>
    <w:p w14:paraId="0322DD40" w14:textId="546527CF" w:rsidR="004316CC" w:rsidRDefault="004640B1" w:rsidP="004316CC">
      <w:pPr>
        <w:spacing w:after="0"/>
      </w:pPr>
      <w:r>
        <w:t>iii</w:t>
      </w:r>
      <w:r w:rsidR="004316CC">
        <w:t>)</w:t>
      </w:r>
      <w:r>
        <w:t xml:space="preserve"> </w:t>
      </w:r>
      <w:r w:rsidR="004316CC">
        <w:t>What controls could be implemented to make cracking much harder for the hacker in the event of a password database leaking again?</w:t>
      </w:r>
    </w:p>
    <w:p w14:paraId="6D04D171" w14:textId="77777777" w:rsidR="00A272D6" w:rsidRDefault="004316CC" w:rsidP="00A272D6">
      <w:pPr>
        <w:spacing w:after="0"/>
      </w:pPr>
      <w:r>
        <w:t xml:space="preserve">Ans: </w:t>
      </w:r>
      <w:r w:rsidR="00A272D6">
        <w:t>Below are few implementations:</w:t>
      </w:r>
    </w:p>
    <w:p w14:paraId="6CE3BE34" w14:textId="5F3657E6" w:rsidR="00A272D6" w:rsidRDefault="00A272D6" w:rsidP="00A272D6">
      <w:pPr>
        <w:pStyle w:val="ListParagraph"/>
        <w:numPr>
          <w:ilvl w:val="0"/>
          <w:numId w:val="3"/>
        </w:numPr>
        <w:spacing w:after="0"/>
      </w:pPr>
      <w:r>
        <w:t>Min</w:t>
      </w:r>
      <w:r w:rsidR="001766F6">
        <w:t xml:space="preserve">imum </w:t>
      </w:r>
      <w:r>
        <w:t>length password should be implemented</w:t>
      </w:r>
    </w:p>
    <w:p w14:paraId="7804CF4B" w14:textId="781DA8BB" w:rsidR="00A272D6" w:rsidRDefault="00A272D6" w:rsidP="00A272D6">
      <w:pPr>
        <w:pStyle w:val="ListParagraph"/>
        <w:numPr>
          <w:ilvl w:val="0"/>
          <w:numId w:val="3"/>
        </w:numPr>
        <w:spacing w:after="0"/>
      </w:pPr>
      <w:r>
        <w:t xml:space="preserve">Password should be a mixture of numbers, special </w:t>
      </w:r>
      <w:r w:rsidR="001766F6">
        <w:t>characters</w:t>
      </w:r>
      <w:r>
        <w:t xml:space="preserve">, </w:t>
      </w:r>
      <w:r w:rsidR="001766F6">
        <w:t>lowercase</w:t>
      </w:r>
      <w:r>
        <w:t xml:space="preserve"> and uppercase alphabets</w:t>
      </w:r>
    </w:p>
    <w:p w14:paraId="5353DC15" w14:textId="77777777" w:rsidR="00A272D6" w:rsidRDefault="00A272D6" w:rsidP="00A272D6">
      <w:pPr>
        <w:pStyle w:val="ListParagraph"/>
        <w:numPr>
          <w:ilvl w:val="0"/>
          <w:numId w:val="3"/>
        </w:numPr>
        <w:spacing w:after="0"/>
      </w:pPr>
      <w:r>
        <w:t>High level hashing algorithms like SHA-256 should be used</w:t>
      </w:r>
    </w:p>
    <w:p w14:paraId="034580D6" w14:textId="532EEBEB" w:rsidR="004316CC" w:rsidRDefault="00A272D6" w:rsidP="00A272D6">
      <w:pPr>
        <w:pStyle w:val="ListParagraph"/>
        <w:numPr>
          <w:ilvl w:val="0"/>
          <w:numId w:val="3"/>
        </w:numPr>
        <w:spacing w:after="0"/>
      </w:pPr>
      <w:r>
        <w:t>Salting must be done for the passwords</w:t>
      </w:r>
    </w:p>
    <w:p w14:paraId="4A1D6B7D" w14:textId="77777777" w:rsidR="00A272D6" w:rsidRDefault="00A272D6" w:rsidP="00A272D6">
      <w:pPr>
        <w:spacing w:after="0"/>
      </w:pPr>
    </w:p>
    <w:p w14:paraId="1C6C3A6E" w14:textId="276A5143" w:rsidR="004316CC" w:rsidRDefault="004640B1" w:rsidP="004316CC">
      <w:pPr>
        <w:spacing w:after="0"/>
      </w:pPr>
      <w:r>
        <w:t>iv</w:t>
      </w:r>
      <w:r w:rsidR="004316CC">
        <w:t>)</w:t>
      </w:r>
      <w:r>
        <w:t xml:space="preserve"> </w:t>
      </w:r>
      <w:r w:rsidR="004316CC">
        <w:t>What can you tell about the organization’s password policy (e.g. password length, key space, etc.)?</w:t>
      </w:r>
    </w:p>
    <w:p w14:paraId="79BDDAB4" w14:textId="20DFE552" w:rsidR="001766F6" w:rsidRDefault="004316CC" w:rsidP="004316CC">
      <w:pPr>
        <w:spacing w:after="0"/>
      </w:pPr>
      <w:r>
        <w:t xml:space="preserve">Ans: </w:t>
      </w:r>
      <w:r w:rsidR="001766F6">
        <w:t xml:space="preserve"> Below are the findings:</w:t>
      </w:r>
    </w:p>
    <w:p w14:paraId="7F0A59A3" w14:textId="4953DE35" w:rsidR="004316CC" w:rsidRDefault="001766F6" w:rsidP="001766F6">
      <w:pPr>
        <w:pStyle w:val="ListParagraph"/>
        <w:numPr>
          <w:ilvl w:val="0"/>
          <w:numId w:val="4"/>
        </w:numPr>
        <w:spacing w:after="0"/>
      </w:pPr>
      <w:r>
        <w:t>Minimum length of password was 6</w:t>
      </w:r>
      <w:r w:rsidR="004316CC">
        <w:t>.</w:t>
      </w:r>
    </w:p>
    <w:p w14:paraId="4B1DC497" w14:textId="4A8DE858" w:rsidR="004316CC" w:rsidRDefault="001766F6" w:rsidP="001766F6">
      <w:pPr>
        <w:pStyle w:val="ListParagraph"/>
        <w:numPr>
          <w:ilvl w:val="0"/>
          <w:numId w:val="4"/>
        </w:numPr>
        <w:spacing w:after="0"/>
      </w:pPr>
      <w:r>
        <w:t>There is no mixture of numbers, special characters, lowercase and uppercase alphabets.</w:t>
      </w:r>
    </w:p>
    <w:p w14:paraId="500BB0CB" w14:textId="77777777" w:rsidR="004316CC" w:rsidRDefault="004316CC" w:rsidP="004316CC">
      <w:r>
        <w:t xml:space="preserve"> </w:t>
      </w:r>
    </w:p>
    <w:p w14:paraId="6B8A30B6" w14:textId="1BA3320D" w:rsidR="004316CC" w:rsidRDefault="004640B1" w:rsidP="004316CC">
      <w:pPr>
        <w:spacing w:after="0"/>
      </w:pPr>
      <w:r>
        <w:t>v</w:t>
      </w:r>
      <w:r w:rsidR="004316CC">
        <w:t>)</w:t>
      </w:r>
      <w:r>
        <w:t xml:space="preserve"> </w:t>
      </w:r>
      <w:r w:rsidR="004316CC">
        <w:t>What would you change in the password policy to make breaking the passwords harder?</w:t>
      </w:r>
    </w:p>
    <w:p w14:paraId="2F7BB592" w14:textId="2FA31133" w:rsidR="001766F6" w:rsidRDefault="004316CC" w:rsidP="001766F6">
      <w:pPr>
        <w:spacing w:after="0"/>
      </w:pPr>
      <w:r>
        <w:t xml:space="preserve">Ans: </w:t>
      </w:r>
    </w:p>
    <w:p w14:paraId="1DD7A9F2" w14:textId="0FDC0967" w:rsidR="001766F6" w:rsidRDefault="001766F6" w:rsidP="001766F6">
      <w:pPr>
        <w:pStyle w:val="ListParagraph"/>
        <w:numPr>
          <w:ilvl w:val="0"/>
          <w:numId w:val="5"/>
        </w:numPr>
        <w:spacing w:after="0"/>
      </w:pPr>
      <w:r>
        <w:t xml:space="preserve">Minimum length of password must be 8 </w:t>
      </w:r>
      <w:r w:rsidR="00F81001">
        <w:t>characters</w:t>
      </w:r>
      <w:r>
        <w:t>.</w:t>
      </w:r>
    </w:p>
    <w:p w14:paraId="641C6FBA" w14:textId="6D5AD9E2" w:rsidR="001766F6" w:rsidRDefault="00F81001" w:rsidP="001766F6">
      <w:pPr>
        <w:pStyle w:val="ListParagraph"/>
        <w:numPr>
          <w:ilvl w:val="0"/>
          <w:numId w:val="5"/>
        </w:numPr>
        <w:spacing w:after="0"/>
      </w:pPr>
      <w:r>
        <w:t>Avoid common passwords like (qwerty, 123456, password) and also date of birth.</w:t>
      </w:r>
    </w:p>
    <w:p w14:paraId="00A643D8" w14:textId="40561ECA" w:rsidR="00F81001" w:rsidRDefault="00F81001" w:rsidP="001766F6">
      <w:pPr>
        <w:pStyle w:val="ListParagraph"/>
        <w:numPr>
          <w:ilvl w:val="0"/>
          <w:numId w:val="5"/>
        </w:numPr>
        <w:spacing w:after="0"/>
      </w:pPr>
      <w:r>
        <w:t>Use combination of numbers, special characters, lowercase and uppercase alphabets.</w:t>
      </w:r>
    </w:p>
    <w:p w14:paraId="42E7F1E4" w14:textId="382FB85E" w:rsidR="00F81001" w:rsidRDefault="00F81001" w:rsidP="001766F6">
      <w:pPr>
        <w:pStyle w:val="ListParagraph"/>
        <w:numPr>
          <w:ilvl w:val="0"/>
          <w:numId w:val="5"/>
        </w:numPr>
        <w:spacing w:after="0"/>
      </w:pPr>
      <w:r>
        <w:t xml:space="preserve">An </w:t>
      </w:r>
      <w:r w:rsidR="00F55F17">
        <w:t>API method</w:t>
      </w:r>
      <w:r>
        <w:t xml:space="preserve"> should be used which gives the strength of the password.</w:t>
      </w:r>
    </w:p>
    <w:p w14:paraId="61A0AC82" w14:textId="486D3695" w:rsidR="004316CC" w:rsidRDefault="004316CC" w:rsidP="004316CC">
      <w:pPr>
        <w:spacing w:after="0"/>
      </w:pPr>
    </w:p>
    <w:sectPr w:rsidR="004316C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6201C"/>
    <w:multiLevelType w:val="hybridMultilevel"/>
    <w:tmpl w:val="CB9CA8E0"/>
    <w:lvl w:ilvl="0" w:tplc="8A26369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8097BD2"/>
    <w:multiLevelType w:val="hybridMultilevel"/>
    <w:tmpl w:val="CE760B38"/>
    <w:lvl w:ilvl="0" w:tplc="626054F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9287DE1"/>
    <w:multiLevelType w:val="hybridMultilevel"/>
    <w:tmpl w:val="28CEE5B0"/>
    <w:lvl w:ilvl="0" w:tplc="D5D4CE8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FC057B6"/>
    <w:multiLevelType w:val="multilevel"/>
    <w:tmpl w:val="481230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55F7C24"/>
    <w:multiLevelType w:val="hybridMultilevel"/>
    <w:tmpl w:val="9C001E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8436487">
    <w:abstractNumId w:val="3"/>
  </w:num>
  <w:num w:numId="2" w16cid:durableId="1694108131">
    <w:abstractNumId w:val="4"/>
  </w:num>
  <w:num w:numId="3" w16cid:durableId="428040076">
    <w:abstractNumId w:val="0"/>
  </w:num>
  <w:num w:numId="4" w16cid:durableId="668213479">
    <w:abstractNumId w:val="2"/>
  </w:num>
  <w:num w:numId="5" w16cid:durableId="16184401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MDQxNDQzMDG2MDBR0lEKTi0uzszPAykwrgUAyn+qtCwAAAA="/>
  </w:docVars>
  <w:rsids>
    <w:rsidRoot w:val="005B7F05"/>
    <w:rsid w:val="000159E8"/>
    <w:rsid w:val="00112C79"/>
    <w:rsid w:val="001766F6"/>
    <w:rsid w:val="003639DB"/>
    <w:rsid w:val="0036401E"/>
    <w:rsid w:val="004316CC"/>
    <w:rsid w:val="004640B1"/>
    <w:rsid w:val="004711DD"/>
    <w:rsid w:val="005B7F05"/>
    <w:rsid w:val="0067607F"/>
    <w:rsid w:val="006A15DC"/>
    <w:rsid w:val="00812E5B"/>
    <w:rsid w:val="00A272D6"/>
    <w:rsid w:val="00ED7E8E"/>
    <w:rsid w:val="00F55F17"/>
    <w:rsid w:val="00F8100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75829D"/>
  <w15:chartTrackingRefBased/>
  <w15:docId w15:val="{7578688B-D600-43A4-938C-D2319255C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39DB"/>
    <w:pPr>
      <w:ind w:left="720"/>
      <w:contextualSpacing/>
    </w:pPr>
  </w:style>
  <w:style w:type="table" w:styleId="TableGrid">
    <w:name w:val="Table Grid"/>
    <w:basedOn w:val="TableNormal"/>
    <w:uiPriority w:val="39"/>
    <w:rsid w:val="00ED7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4791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2</Pages>
  <Words>599</Words>
  <Characters>341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kanta Srinivas</dc:creator>
  <cp:keywords/>
  <dc:description/>
  <cp:lastModifiedBy>Manikanta Srinivas</cp:lastModifiedBy>
  <cp:revision>11</cp:revision>
  <dcterms:created xsi:type="dcterms:W3CDTF">2022-05-17T17:16:00Z</dcterms:created>
  <dcterms:modified xsi:type="dcterms:W3CDTF">2022-05-17T18:12:00Z</dcterms:modified>
</cp:coreProperties>
</file>